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87B081" w14:textId="23E4BA6B" w:rsidR="00503013" w:rsidRPr="0030611A" w:rsidRDefault="00017DE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Theme="majorBidi" w:eastAsia="Arial" w:hAnsiTheme="majorBidi" w:cstheme="majorBidi"/>
          <w:b/>
          <w:sz w:val="32"/>
          <w:lang w:val="en-US" w:eastAsia="en-US" w:bidi="en-US"/>
        </w:rPr>
      </w:pPr>
      <w:bookmarkStart w:id="0" w:name="_GoBack"/>
      <w:bookmarkEnd w:id="0"/>
      <w:r w:rsidRPr="0030611A">
        <w:rPr>
          <w:rFonts w:asciiTheme="majorBidi" w:eastAsia="Arial" w:hAnsiTheme="majorBidi" w:cstheme="majorBidi"/>
          <w:b/>
          <w:sz w:val="32"/>
          <w:lang w:val="en-US" w:eastAsia="en-US" w:bidi="en-US"/>
        </w:rPr>
        <w:t>RECEIPT</w:t>
      </w:r>
    </w:p>
    <w:p w14:paraId="408AF3EB" w14:textId="77777777" w:rsidR="00503013" w:rsidRPr="0030611A" w:rsidRDefault="0050301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szCs w:val="32"/>
          <w:lang w:val="en-US" w:eastAsia="en-US" w:bidi="en-US"/>
        </w:rPr>
      </w:pPr>
    </w:p>
    <w:p w14:paraId="2DBC5AE9" w14:textId="77777777" w:rsidR="00503013" w:rsidRPr="0030611A" w:rsidRDefault="0050301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szCs w:val="32"/>
          <w:lang w:val="en-US" w:eastAsia="en-US" w:bidi="en-US"/>
        </w:rPr>
      </w:pPr>
    </w:p>
    <w:p w14:paraId="2DF85CA2" w14:textId="77777777" w:rsidR="00503013" w:rsidRPr="0030611A" w:rsidRDefault="0050301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szCs w:val="32"/>
          <w:lang w:val="en-US" w:eastAsia="en-US" w:bidi="en-US"/>
        </w:rPr>
      </w:pPr>
    </w:p>
    <w:p w14:paraId="2C069156" w14:textId="5F9C1B95" w:rsidR="00503013" w:rsidRPr="0030611A" w:rsidRDefault="001B031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T</w:t>
      </w:r>
      <w:r w:rsidR="00017DE4" w:rsidRPr="0030611A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he undersigned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,</w:t>
      </w:r>
      <w:r w:rsidR="00017DE4" w:rsidRPr="0030611A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  <w:r w:rsidRPr="0030611A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[GRANT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EE</w:t>
      </w:r>
      <w:r w:rsidRPr="0030611A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]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,</w:t>
      </w:r>
      <w:r w:rsidRPr="0030611A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  <w:r w:rsidR="00017DE4" w:rsidRPr="0030611A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acknowledges the receipt of 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[CURRENCY]</w:t>
      </w:r>
      <w:r w:rsidR="00017DE4" w:rsidRPr="0030611A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[AMOUNT]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, </w:t>
      </w:r>
      <w:r w:rsidR="00017DE4" w:rsidRPr="0030611A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from [GRANTOR]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,</w:t>
      </w:r>
      <w:r w:rsidR="00017DE4" w:rsidRPr="0030611A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in full payment</w:t>
      </w:r>
      <w:r w:rsidR="0043475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. S</w:t>
      </w:r>
      <w:r w:rsidR="00017DE4" w:rsidRPr="0030611A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atisfaction and discharge of all claims arising from:</w:t>
      </w:r>
    </w:p>
    <w:p w14:paraId="13026BF5" w14:textId="77777777" w:rsidR="00503013" w:rsidRPr="0030611A" w:rsidRDefault="0050301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5EF45611" w14:textId="77777777" w:rsidR="00503013" w:rsidRPr="0030611A" w:rsidRDefault="0050301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5E96AFA1" w14:textId="77777777" w:rsidR="00503013" w:rsidRPr="0030611A" w:rsidRDefault="00017DE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30611A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[DESCRIBE OBLIGATION] </w:t>
      </w:r>
    </w:p>
    <w:p w14:paraId="55DC8B14" w14:textId="77777777" w:rsidR="00503013" w:rsidRPr="0030611A" w:rsidRDefault="0050301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08D06512" w14:textId="77777777" w:rsidR="00503013" w:rsidRPr="0030611A" w:rsidRDefault="0050301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3DC21F1C" w14:textId="77777777" w:rsidR="00503013" w:rsidRPr="0030611A" w:rsidRDefault="0050301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5B303828" w14:textId="77777777" w:rsidR="00503013" w:rsidRPr="0030611A" w:rsidRDefault="00017DE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30611A">
        <w:rPr>
          <w:rFonts w:asciiTheme="majorBidi" w:eastAsia="Arial" w:hAnsiTheme="majorBidi" w:cstheme="majorBidi"/>
          <w:szCs w:val="32"/>
          <w:lang w:val="en-US" w:eastAsia="en-US" w:bidi="en-US"/>
        </w:rPr>
        <w:t>Signed under seal this [DAY] day of [MONTH], [YEAR].</w:t>
      </w:r>
    </w:p>
    <w:p w14:paraId="63E73F34" w14:textId="77777777" w:rsidR="00503013" w:rsidRPr="0030611A" w:rsidRDefault="0050301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3970A494" w14:textId="77777777" w:rsidR="00503013" w:rsidRPr="0030611A" w:rsidRDefault="0050301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310B0714" w14:textId="77777777" w:rsidR="001B031A" w:rsidRDefault="001B031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29D9261A" w14:textId="77777777" w:rsidR="001B031A" w:rsidRDefault="001B031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316690D1" w14:textId="0F1B6AB4" w:rsidR="00503013" w:rsidRPr="0030611A" w:rsidRDefault="00017DE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30611A">
        <w:rPr>
          <w:rFonts w:asciiTheme="majorBidi" w:eastAsia="Arial" w:hAnsiTheme="majorBidi" w:cstheme="majorBidi"/>
          <w:szCs w:val="32"/>
          <w:lang w:val="en-US" w:eastAsia="en-US" w:bidi="en-US"/>
        </w:rPr>
        <w:t>Signed in the presence of:</w:t>
      </w:r>
    </w:p>
    <w:p w14:paraId="46CE6D9A" w14:textId="77777777" w:rsidR="00503013" w:rsidRPr="0030611A" w:rsidRDefault="0050301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784F9850" w14:textId="77777777" w:rsidR="00503013" w:rsidRPr="0030611A" w:rsidRDefault="0050301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2093406E" w14:textId="77777777" w:rsidR="00503013" w:rsidRPr="0030611A" w:rsidRDefault="0050301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4C1B901B" w14:textId="77777777" w:rsidR="00503013" w:rsidRPr="0030611A" w:rsidRDefault="00017DE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u w:val="single"/>
          <w:lang w:val="en-US" w:eastAsia="en-US" w:bidi="en-US"/>
        </w:rPr>
      </w:pPr>
      <w:r w:rsidRPr="0030611A">
        <w:rPr>
          <w:rFonts w:asciiTheme="majorBidi" w:eastAsia="Arial" w:hAnsiTheme="majorBidi" w:cstheme="majorBidi"/>
          <w:szCs w:val="32"/>
          <w:u w:val="single"/>
          <w:lang w:val="en-US" w:eastAsia="en-US" w:bidi="en-US"/>
        </w:rPr>
        <w:tab/>
      </w:r>
      <w:r w:rsidRPr="0030611A">
        <w:rPr>
          <w:rFonts w:asciiTheme="majorBidi" w:eastAsia="Arial" w:hAnsiTheme="majorBidi" w:cstheme="majorBidi"/>
          <w:szCs w:val="32"/>
          <w:u w:val="single"/>
          <w:lang w:val="en-US" w:eastAsia="en-US" w:bidi="en-US"/>
        </w:rPr>
        <w:tab/>
      </w:r>
      <w:r w:rsidRPr="0030611A">
        <w:rPr>
          <w:rFonts w:asciiTheme="majorBidi" w:eastAsia="Arial" w:hAnsiTheme="majorBidi" w:cstheme="majorBidi"/>
          <w:szCs w:val="32"/>
          <w:u w:val="single"/>
          <w:lang w:val="en-US" w:eastAsia="en-US" w:bidi="en-US"/>
        </w:rPr>
        <w:tab/>
      </w:r>
      <w:r w:rsidRPr="0030611A">
        <w:rPr>
          <w:rFonts w:asciiTheme="majorBidi" w:eastAsia="Arial" w:hAnsiTheme="majorBidi" w:cstheme="majorBidi"/>
          <w:szCs w:val="32"/>
          <w:u w:val="single"/>
          <w:lang w:val="en-US" w:eastAsia="en-US" w:bidi="en-US"/>
        </w:rPr>
        <w:tab/>
      </w:r>
      <w:r w:rsidRPr="0030611A">
        <w:rPr>
          <w:rFonts w:asciiTheme="majorBidi" w:eastAsia="Arial" w:hAnsiTheme="majorBidi" w:cstheme="majorBidi"/>
          <w:szCs w:val="32"/>
          <w:u w:val="single"/>
          <w:lang w:val="en-US" w:eastAsia="en-US" w:bidi="en-US"/>
        </w:rPr>
        <w:tab/>
      </w:r>
    </w:p>
    <w:p w14:paraId="587434F9" w14:textId="77777777" w:rsidR="00503013" w:rsidRPr="0030611A" w:rsidRDefault="00017DE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30611A">
        <w:rPr>
          <w:rFonts w:asciiTheme="majorBidi" w:eastAsia="Arial" w:hAnsiTheme="majorBidi" w:cstheme="majorBidi"/>
          <w:szCs w:val="32"/>
          <w:lang w:val="en-US" w:eastAsia="en-US" w:bidi="en-US"/>
        </w:rPr>
        <w:t>[WITNESS NAME]</w:t>
      </w:r>
    </w:p>
    <w:p w14:paraId="7D211423" w14:textId="77777777" w:rsidR="00503013" w:rsidRPr="0030611A" w:rsidRDefault="0050301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790E8131" w14:textId="77777777" w:rsidR="00503013" w:rsidRPr="0030611A" w:rsidRDefault="0050301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3C7F2605" w14:textId="77777777" w:rsidR="00503013" w:rsidRPr="0030611A" w:rsidRDefault="0050301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74E252F9" w14:textId="77777777" w:rsidR="00503013" w:rsidRPr="0030611A" w:rsidRDefault="0050301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29960D66" w14:textId="77777777" w:rsidR="00503013" w:rsidRPr="0030611A" w:rsidRDefault="00017DE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30611A">
        <w:rPr>
          <w:rFonts w:asciiTheme="majorBidi" w:eastAsia="Arial" w:hAnsiTheme="majorBidi" w:cstheme="majorBidi"/>
          <w:szCs w:val="32"/>
          <w:u w:val="single"/>
          <w:lang w:val="en-US" w:eastAsia="en-US" w:bidi="en-US"/>
        </w:rPr>
        <w:tab/>
      </w:r>
      <w:r w:rsidRPr="0030611A">
        <w:rPr>
          <w:rFonts w:asciiTheme="majorBidi" w:eastAsia="Arial" w:hAnsiTheme="majorBidi" w:cstheme="majorBidi"/>
          <w:szCs w:val="32"/>
          <w:u w:val="single"/>
          <w:lang w:val="en-US" w:eastAsia="en-US" w:bidi="en-US"/>
        </w:rPr>
        <w:tab/>
      </w:r>
      <w:r w:rsidRPr="0030611A">
        <w:rPr>
          <w:rFonts w:asciiTheme="majorBidi" w:eastAsia="Arial" w:hAnsiTheme="majorBidi" w:cstheme="majorBidi"/>
          <w:szCs w:val="32"/>
          <w:u w:val="single"/>
          <w:lang w:val="en-US" w:eastAsia="en-US" w:bidi="en-US"/>
        </w:rPr>
        <w:tab/>
      </w:r>
      <w:r w:rsidRPr="0030611A">
        <w:rPr>
          <w:rFonts w:asciiTheme="majorBidi" w:eastAsia="Arial" w:hAnsiTheme="majorBidi" w:cstheme="majorBidi"/>
          <w:szCs w:val="32"/>
          <w:u w:val="single"/>
          <w:lang w:val="en-US" w:eastAsia="en-US" w:bidi="en-US"/>
        </w:rPr>
        <w:tab/>
      </w:r>
      <w:r w:rsidRPr="0030611A">
        <w:rPr>
          <w:rFonts w:asciiTheme="majorBidi" w:eastAsia="Arial" w:hAnsiTheme="majorBidi" w:cstheme="majorBidi"/>
          <w:szCs w:val="32"/>
          <w:u w:val="single"/>
          <w:lang w:val="en-US" w:eastAsia="en-US" w:bidi="en-US"/>
        </w:rPr>
        <w:tab/>
      </w:r>
      <w:r w:rsidRPr="0030611A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  <w:r w:rsidRPr="0030611A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  <w:r w:rsidRPr="0030611A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</w:p>
    <w:p w14:paraId="7C8CCE1B" w14:textId="77777777" w:rsidR="00503013" w:rsidRPr="0030611A" w:rsidRDefault="00017DE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30611A">
        <w:rPr>
          <w:rFonts w:asciiTheme="majorBidi" w:eastAsia="Arial" w:hAnsiTheme="majorBidi" w:cstheme="majorBidi"/>
          <w:szCs w:val="32"/>
          <w:lang w:val="en-US" w:eastAsia="en-US" w:bidi="en-US"/>
        </w:rPr>
        <w:t>[GRANTOR]</w:t>
      </w:r>
    </w:p>
    <w:p w14:paraId="40CBC9A9" w14:textId="77777777" w:rsidR="00503013" w:rsidRDefault="0050301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650428F1" w14:textId="77777777" w:rsidR="00503013" w:rsidRDefault="0050301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6BA38981" w14:textId="77777777" w:rsidR="00503013" w:rsidRDefault="0050301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7BDEFF8A" w14:textId="77777777" w:rsidR="00503013" w:rsidRDefault="0050301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34FE3DB4" w14:textId="77777777" w:rsidR="00503013" w:rsidRDefault="00017DE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</w:p>
    <w:p w14:paraId="189203E0" w14:textId="6A7F2A35" w:rsidR="00503013" w:rsidRPr="001B031A" w:rsidRDefault="00017DE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1B031A">
        <w:rPr>
          <w:rFonts w:eastAsia="Arial"/>
          <w:lang w:val="en-US" w:eastAsia="en-US" w:bidi="en-US"/>
        </w:rPr>
        <w:t>[GRANTE</w:t>
      </w:r>
      <w:r w:rsidR="001B031A" w:rsidRPr="001B031A">
        <w:rPr>
          <w:rFonts w:eastAsia="Arial"/>
          <w:lang w:val="en-US" w:eastAsia="en-US" w:bidi="en-US"/>
        </w:rPr>
        <w:t>E</w:t>
      </w:r>
      <w:r w:rsidRPr="001B031A">
        <w:rPr>
          <w:rFonts w:eastAsia="Arial"/>
          <w:lang w:val="en-US" w:eastAsia="en-US" w:bidi="en-US"/>
        </w:rPr>
        <w:t>]</w:t>
      </w:r>
    </w:p>
    <w:p w14:paraId="34AB67EA" w14:textId="77777777" w:rsidR="00503013" w:rsidRPr="001B031A" w:rsidRDefault="0050301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color w:val="000000"/>
          <w:sz w:val="24"/>
          <w:szCs w:val="24"/>
          <w:lang w:val="en-US" w:eastAsia="en-US" w:bidi="en-US"/>
        </w:rPr>
      </w:pPr>
    </w:p>
    <w:sectPr w:rsidR="00503013" w:rsidRPr="001B031A">
      <w:foot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AE69C8" w14:textId="77777777" w:rsidR="00876B41" w:rsidRDefault="00876B41">
      <w:r>
        <w:separator/>
      </w:r>
    </w:p>
  </w:endnote>
  <w:endnote w:type="continuationSeparator" w:id="0">
    <w:p w14:paraId="281979CC" w14:textId="77777777" w:rsidR="00876B41" w:rsidRDefault="00876B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6D36AA" w14:textId="77777777" w:rsidR="00503013" w:rsidRPr="0030611A" w:rsidRDefault="0030611A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Style w:val="PageNumber"/>
        <w:rFonts w:asciiTheme="majorBidi" w:eastAsia="Arial" w:hAnsiTheme="majorBidi" w:cstheme="majorBidi"/>
        <w:noProof/>
        <w:sz w:val="20"/>
      </w:rPr>
    </w:pPr>
    <w:r>
      <w:rPr>
        <w:rFonts w:asciiTheme="majorBidi" w:eastAsia="Arial" w:hAnsiTheme="majorBidi" w:cstheme="majorBidi"/>
        <w:szCs w:val="32"/>
        <w:lang w:val="en-US" w:eastAsia="en-US" w:bidi="en-US"/>
      </w:rPr>
      <w:t>Receipt in Full</w:t>
    </w:r>
    <w:r w:rsidR="00017DE4" w:rsidRPr="0030611A">
      <w:rPr>
        <w:rFonts w:asciiTheme="majorBidi" w:eastAsia="Arial" w:hAnsiTheme="majorBidi" w:cstheme="majorBidi"/>
        <w:szCs w:val="32"/>
        <w:lang w:val="en-US" w:eastAsia="en-US" w:bidi="en-US"/>
      </w:rPr>
      <w:tab/>
      <w:t xml:space="preserve">        </w:t>
    </w:r>
    <w:r w:rsidR="00017DE4" w:rsidRPr="0030611A">
      <w:rPr>
        <w:rFonts w:asciiTheme="majorBidi" w:eastAsia="Arial" w:hAnsiTheme="majorBidi" w:cstheme="majorBidi"/>
        <w:szCs w:val="32"/>
        <w:lang w:val="en-US" w:eastAsia="en-US" w:bidi="en-US"/>
      </w:rPr>
      <w:tab/>
      <w:t xml:space="preserve">  Page </w:t>
    </w:r>
    <w:r w:rsidR="00017DE4" w:rsidRPr="0030611A">
      <w:rPr>
        <w:rStyle w:val="PageNumber"/>
        <w:rFonts w:asciiTheme="majorBidi" w:eastAsia="Arial" w:hAnsiTheme="majorBidi" w:cstheme="majorBidi"/>
        <w:noProof/>
        <w:szCs w:val="32"/>
      </w:rPr>
      <w:fldChar w:fldCharType="begin"/>
    </w:r>
    <w:r w:rsidR="00017DE4" w:rsidRPr="0030611A">
      <w:rPr>
        <w:rStyle w:val="PageNumber"/>
        <w:rFonts w:asciiTheme="majorBidi" w:eastAsia="Arial" w:hAnsiTheme="majorBidi" w:cstheme="majorBidi"/>
        <w:noProof/>
        <w:szCs w:val="32"/>
      </w:rPr>
      <w:instrText xml:space="preserve"> PAGE \* Arabic \* MERGEFORMAT </w:instrText>
    </w:r>
    <w:r w:rsidR="00017DE4" w:rsidRPr="0030611A">
      <w:rPr>
        <w:rStyle w:val="PageNumber"/>
        <w:rFonts w:asciiTheme="majorBidi" w:eastAsia="Arial" w:hAnsiTheme="majorBidi" w:cstheme="majorBidi"/>
        <w:noProof/>
        <w:szCs w:val="32"/>
      </w:rPr>
      <w:fldChar w:fldCharType="separate"/>
    </w:r>
    <w:r>
      <w:rPr>
        <w:rStyle w:val="PageNumber"/>
        <w:rFonts w:asciiTheme="majorBidi" w:eastAsia="Arial" w:hAnsiTheme="majorBidi" w:cstheme="majorBidi"/>
        <w:noProof/>
        <w:szCs w:val="32"/>
      </w:rPr>
      <w:t>1</w:t>
    </w:r>
    <w:r w:rsidR="00017DE4" w:rsidRPr="0030611A">
      <w:rPr>
        <w:rStyle w:val="PageNumber"/>
        <w:rFonts w:asciiTheme="majorBidi" w:eastAsia="Arial" w:hAnsiTheme="majorBidi" w:cstheme="majorBidi"/>
        <w:noProof/>
        <w:szCs w:val="32"/>
      </w:rPr>
      <w:fldChar w:fldCharType="end"/>
    </w:r>
    <w:r w:rsidR="00017DE4" w:rsidRPr="0030611A">
      <w:rPr>
        <w:rStyle w:val="PageNumber"/>
        <w:rFonts w:asciiTheme="majorBidi" w:eastAsia="Arial" w:hAnsiTheme="majorBidi" w:cstheme="majorBidi"/>
        <w:szCs w:val="32"/>
        <w:lang w:val="en-US" w:eastAsia="en-US" w:bidi="en-US"/>
      </w:rPr>
      <w:t xml:space="preserve"> of </w:t>
    </w:r>
    <w:r w:rsidR="00017DE4" w:rsidRPr="0030611A">
      <w:rPr>
        <w:rStyle w:val="PageNumber"/>
        <w:rFonts w:asciiTheme="majorBidi" w:eastAsia="Arial" w:hAnsiTheme="majorBidi" w:cstheme="majorBidi"/>
        <w:noProof/>
        <w:szCs w:val="32"/>
      </w:rPr>
      <w:fldChar w:fldCharType="begin"/>
    </w:r>
    <w:r w:rsidR="00017DE4" w:rsidRPr="0030611A">
      <w:rPr>
        <w:rStyle w:val="PageNumber"/>
        <w:rFonts w:asciiTheme="majorBidi" w:eastAsia="Arial" w:hAnsiTheme="majorBidi" w:cstheme="majorBidi"/>
        <w:noProof/>
        <w:szCs w:val="32"/>
      </w:rPr>
      <w:instrText xml:space="preserve"> NUMPAGES \* Arabic \* MERGEFORMAT </w:instrText>
    </w:r>
    <w:r w:rsidR="00017DE4" w:rsidRPr="0030611A">
      <w:rPr>
        <w:rStyle w:val="PageNumber"/>
        <w:rFonts w:asciiTheme="majorBidi" w:eastAsia="Arial" w:hAnsiTheme="majorBidi" w:cstheme="majorBidi"/>
        <w:noProof/>
        <w:szCs w:val="32"/>
      </w:rPr>
      <w:fldChar w:fldCharType="separate"/>
    </w:r>
    <w:r>
      <w:rPr>
        <w:rStyle w:val="PageNumber"/>
        <w:rFonts w:asciiTheme="majorBidi" w:eastAsia="Arial" w:hAnsiTheme="majorBidi" w:cstheme="majorBidi"/>
        <w:noProof/>
        <w:szCs w:val="32"/>
      </w:rPr>
      <w:t>1</w:t>
    </w:r>
    <w:r w:rsidR="00017DE4" w:rsidRPr="0030611A">
      <w:rPr>
        <w:rStyle w:val="PageNumber"/>
        <w:rFonts w:asciiTheme="majorBidi" w:eastAsia="Arial" w:hAnsiTheme="majorBidi" w:cstheme="majorBidi"/>
        <w:noProof/>
        <w:szCs w:val="3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CF2E1B" w14:textId="77777777" w:rsidR="00876B41" w:rsidRDefault="00876B41">
      <w:r>
        <w:separator/>
      </w:r>
    </w:p>
  </w:footnote>
  <w:footnote w:type="continuationSeparator" w:id="0">
    <w:p w14:paraId="283DE627" w14:textId="77777777" w:rsidR="00876B41" w:rsidRDefault="00876B4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NTE3tzA3tTSwNDFV0lEKTi0uzszPAykwrgUAuDpMOywAAAA="/>
    <w:docVar w:name="Description" w:val="Template is a receipt for the customer"/>
    <w:docVar w:name="Excerpt" w:val="FOR VALUE RECEIVED, the undersigned acknowledges the receipt of [AMOUNT] from [GRANTOR] in full payment. Satisfaction and discharge of all claims arising from:"/>
    <w:docVar w:name="Tags" w:val="receipt, credit, business documents, entrepreneurship, entrepreneur, receipt template, receipt example"/>
  </w:docVars>
  <w:rsids>
    <w:rsidRoot w:val="00503013"/>
    <w:rsid w:val="00016933"/>
    <w:rsid w:val="00017DE4"/>
    <w:rsid w:val="00113E2F"/>
    <w:rsid w:val="001B031A"/>
    <w:rsid w:val="002D2E56"/>
    <w:rsid w:val="0030611A"/>
    <w:rsid w:val="00315154"/>
    <w:rsid w:val="00434753"/>
    <w:rsid w:val="00503013"/>
    <w:rsid w:val="008167F7"/>
    <w:rsid w:val="00876B41"/>
    <w:rsid w:val="008B19D0"/>
    <w:rsid w:val="00C032BF"/>
    <w:rsid w:val="00E431F7"/>
    <w:rsid w:val="00EC6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1B9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rFonts w:ascii="Times New Roman" w:eastAsia="Times New Roman" w:hAnsi="Times New Roman" w:cs="Times New Roman"/>
      <w:sz w:val="24"/>
      <w:szCs w:val="24"/>
      <w:rtl w:val="0"/>
      <w:lang w:val="x-none" w:eastAsia="x-none" w:bidi="x-none"/>
    </w:rPr>
  </w:style>
  <w:style w:type="paragraph" w:styleId="NormalWeb">
    <w:name w:val="Normal (Web)"/>
    <w:basedOn w:val="Normal"/>
    <w:qFormat/>
    <w:rPr>
      <w:color w:val="000000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</Words>
  <Characters>267</Characters>
  <Application>Microsoft Office Word</Application>
  <DocSecurity>0</DocSecurity>
  <Lines>35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EIPT IN FULL</vt:lpstr>
    </vt:vector>
  </TitlesOfParts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5T13:16:00Z</dcterms:created>
  <dcterms:modified xsi:type="dcterms:W3CDTF">2019-10-21T19:07:00Z</dcterms:modified>
  <cp:category/>
</cp:coreProperties>
</file>